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77804" w:rsidRDefault="001E564E">
      <w:r>
        <w:t>Footer uitlijnen stuff</w:t>
      </w:r>
    </w:p>
    <w:p w:rsidR="001E564E" w:rsidRDefault="001E564E">
      <w:r>
        <w:t>Menu mobile links boven. Omzetten naar img? Iig klikbaar maken</w:t>
      </w:r>
      <w:bookmarkStart w:id="0" w:name="_GoBack"/>
      <w:bookmarkEnd w:id="0"/>
    </w:p>
    <w:p w:rsidR="001E564E" w:rsidRDefault="001E564E">
      <w:r>
        <w:t>Container zonder achtergrond mobiel. Tekst wit</w:t>
      </w:r>
    </w:p>
    <w:sectPr w:rsidR="001E564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0NzMxNDMwtTCwNLBU0lEKTi0uzszPAykwqgUAx8HzNSwAAAA="/>
  </w:docVars>
  <w:rsids>
    <w:rsidRoot w:val="00177804"/>
    <w:rsid w:val="00177804"/>
    <w:rsid w:val="001E564E"/>
    <w:rsid w:val="002D4D77"/>
    <w:rsid w:val="005C07E5"/>
    <w:rsid w:val="00C93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5</TotalTime>
  <Pages>1</Pages>
  <Words>20</Words>
  <Characters>1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in</dc:creator>
  <cp:lastModifiedBy>Robin</cp:lastModifiedBy>
  <cp:revision>2</cp:revision>
  <dcterms:created xsi:type="dcterms:W3CDTF">2016-08-29T20:33:00Z</dcterms:created>
  <dcterms:modified xsi:type="dcterms:W3CDTF">2016-09-09T02:30:00Z</dcterms:modified>
</cp:coreProperties>
</file>